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8CEE27" w14:textId="12D3FCCD" w:rsidR="00707B67" w:rsidRDefault="00707B67" w:rsidP="00707B67">
      <w:pPr>
        <w:jc w:val="center"/>
      </w:pPr>
      <w:r w:rsidRPr="00707B67">
        <w:rPr>
          <w:sz w:val="52"/>
        </w:rPr>
        <w:t>Addition within 20</w:t>
      </w:r>
    </w:p>
    <w:tbl>
      <w:tblPr>
        <w:tblStyle w:val="TableGrid"/>
        <w:tblW w:w="11004" w:type="dxa"/>
        <w:tblLook w:val="04A0" w:firstRow="1" w:lastRow="0" w:firstColumn="1" w:lastColumn="0" w:noHBand="0" w:noVBand="1"/>
      </w:tblPr>
      <w:tblGrid>
        <w:gridCol w:w="971"/>
        <w:gridCol w:w="10033"/>
      </w:tblGrid>
      <w:tr w:rsidR="00D52B31" w14:paraId="12B88DAF" w14:textId="77777777" w:rsidTr="003D1369">
        <w:trPr>
          <w:trHeight w:val="764"/>
        </w:trPr>
        <w:tc>
          <w:tcPr>
            <w:tcW w:w="971" w:type="dxa"/>
          </w:tcPr>
          <w:p w14:paraId="7B9912A6" w14:textId="77777777" w:rsidR="00D52B31" w:rsidRDefault="00D52B31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  <w:r>
              <w:rPr>
                <w:rFonts w:ascii="Century Gothic,Century Gothic,T" w:eastAsia="Century Gothic,Century Gothic,T" w:hAnsi="Century Gothic,Century Gothic,T" w:cs="Century Gothic,Century Gothic,T"/>
                <w:noProof/>
                <w:sz w:val="18"/>
                <w:szCs w:val="18"/>
              </w:rPr>
              <w:drawing>
                <wp:inline distT="0" distB="0" distL="0" distR="0" wp14:anchorId="6837474E" wp14:editId="0D216E70">
                  <wp:extent cx="333375" cy="362364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1286138148[1]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072" cy="3739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33" w:type="dxa"/>
          </w:tcPr>
          <w:p w14:paraId="3A6D6B42" w14:textId="77777777" w:rsidR="00D52B31" w:rsidRDefault="00D52B31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</w:tc>
      </w:tr>
      <w:tr w:rsidR="00707B67" w14:paraId="69FA8A4E" w14:textId="77777777" w:rsidTr="003D1369">
        <w:trPr>
          <w:trHeight w:val="8394"/>
        </w:trPr>
        <w:tc>
          <w:tcPr>
            <w:tcW w:w="971" w:type="dxa"/>
          </w:tcPr>
          <w:p w14:paraId="4D2029B9" w14:textId="77777777" w:rsidR="00707B67" w:rsidRDefault="00707B67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  <w:p w14:paraId="65ED6C0E" w14:textId="77777777" w:rsidR="00707B67" w:rsidRDefault="00707B67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  <w:p w14:paraId="60574AB9" w14:textId="77777777" w:rsidR="00707B67" w:rsidRDefault="00707B67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  <w:p w14:paraId="0FDA7BCB" w14:textId="77777777" w:rsidR="00707B67" w:rsidRDefault="00707B67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  <w:p w14:paraId="4BCBD364" w14:textId="131F9076" w:rsidR="00707B67" w:rsidRDefault="000C7C9A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632640" behindDoc="0" locked="0" layoutInCell="1" allowOverlap="1" wp14:anchorId="38F14FF8" wp14:editId="3CF5CD51">
                  <wp:simplePos x="0" y="0"/>
                  <wp:positionH relativeFrom="column">
                    <wp:posOffset>-67310</wp:posOffset>
                  </wp:positionH>
                  <wp:positionV relativeFrom="paragraph">
                    <wp:posOffset>738299</wp:posOffset>
                  </wp:positionV>
                  <wp:extent cx="612758" cy="848385"/>
                  <wp:effectExtent l="0" t="0" r="0" b="0"/>
                  <wp:wrapNone/>
                  <wp:docPr id="1" name="Picture 1" descr="Image result for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758" cy="848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0033" w:type="dxa"/>
          </w:tcPr>
          <w:p w14:paraId="65798974" w14:textId="35049BA4" w:rsidR="00707B67" w:rsidRDefault="001F25EF" w:rsidP="005B06DE">
            <w:pPr>
              <w:jc w:val="right"/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  <w:r w:rsidRPr="00D97C6E">
              <w:rPr>
                <w:rFonts w:ascii="Century Gothic,Century Gothic,T" w:eastAsia="Century Gothic,Century Gothic,T" w:hAnsi="Century Gothic,Century Gothic,T" w:cs="Century Gothic,Century Gothic,T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35712" behindDoc="0" locked="0" layoutInCell="1" allowOverlap="1" wp14:anchorId="680B4419" wp14:editId="25DEDA4A">
                      <wp:simplePos x="0" y="0"/>
                      <wp:positionH relativeFrom="column">
                        <wp:posOffset>-18415</wp:posOffset>
                      </wp:positionH>
                      <wp:positionV relativeFrom="paragraph">
                        <wp:posOffset>274320</wp:posOffset>
                      </wp:positionV>
                      <wp:extent cx="285750" cy="304800"/>
                      <wp:effectExtent l="0" t="0" r="19050" b="19050"/>
                      <wp:wrapNone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304800"/>
                              </a:xfrm>
                              <a:prstGeom prst="ellips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20BD0D3" id="Oval 3" o:spid="_x0000_s1026" style="position:absolute;margin-left:-1.45pt;margin-top:21.6pt;width:22.5pt;height:24pt;z-index:251635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" fillcolor="white [3201]" strokecolor="black [3213]" strokeweight="1pt">
                      <v:stroke joinstyle="miter"/>
                    </v:oval>
                  </w:pict>
                </mc:Fallback>
              </mc:AlternateContent>
            </w:r>
            <w:r w:rsidR="00A868A5" w:rsidRPr="00D97C6E">
              <w:rPr>
                <w:rFonts w:ascii="Century Gothic,Century Gothic,T" w:eastAsia="Century Gothic,Century Gothic,T" w:hAnsi="Century Gothic,Century Gothic,T" w:cs="Century Gothic,Century Gothic,T"/>
                <w:sz w:val="16"/>
                <w:szCs w:val="16"/>
              </w:rPr>
              <w:t xml:space="preserve">                         </w:t>
            </w:r>
            <w:r w:rsidR="00D97C6E" w:rsidRPr="00D97C6E">
              <w:rPr>
                <w:sz w:val="16"/>
                <w:szCs w:val="16"/>
              </w:rPr>
              <w:t>Use addition within 20 to solve word problems involving processes o</w:t>
            </w:r>
            <w:r w:rsidR="005B06DE">
              <w:rPr>
                <w:sz w:val="16"/>
                <w:szCs w:val="16"/>
              </w:rPr>
              <w:t xml:space="preserve">f adding to, taking apart, and </w:t>
            </w:r>
            <w:r w:rsidR="00D97C6E" w:rsidRPr="00D97C6E">
              <w:rPr>
                <w:sz w:val="16"/>
                <w:szCs w:val="16"/>
              </w:rPr>
              <w:t>comparing with unknown in sum position.</w:t>
            </w:r>
            <w:r w:rsidR="00D97C6E" w:rsidRPr="00D97C6E">
              <w:rPr>
                <w:rFonts w:ascii="Century Gothic,Century Gothic,T" w:eastAsia="Century Gothic,Century Gothic,T" w:hAnsi="Century Gothic,Century Gothic,T" w:cs="Century Gothic,Century Gothic,T"/>
                <w:sz w:val="16"/>
                <w:szCs w:val="16"/>
              </w:rPr>
              <w:t xml:space="preserve"> (1.O.A.1</w:t>
            </w:r>
            <w:r w:rsidR="00A86C31"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  <w:t>)</w:t>
            </w:r>
          </w:p>
          <w:p w14:paraId="655C6A43" w14:textId="186FDD07" w:rsidR="00D97C6E" w:rsidRDefault="001F25EF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   </w:t>
            </w:r>
            <w:r w:rsidR="00707B67" w:rsidRPr="001F25EF">
              <w:rPr>
                <w:rFonts w:ascii="Century Gothic" w:eastAsia="Calibri" w:hAnsi="Century Gothic" w:cs="Times New Roman"/>
                <w:szCs w:val="20"/>
              </w:rPr>
              <w:t xml:space="preserve">I can </w:t>
            </w:r>
            <w:r w:rsidR="00D97C6E">
              <w:rPr>
                <w:rFonts w:ascii="Century Gothic" w:eastAsia="Calibri" w:hAnsi="Century Gothic" w:cs="Times New Roman"/>
                <w:szCs w:val="20"/>
              </w:rPr>
              <w:t xml:space="preserve">solve </w:t>
            </w:r>
            <w:r w:rsidR="00A411DA">
              <w:rPr>
                <w:rFonts w:ascii="Century Gothic" w:eastAsia="Calibri" w:hAnsi="Century Gothic" w:cs="Times New Roman"/>
                <w:szCs w:val="20"/>
              </w:rPr>
              <w:t xml:space="preserve">addition </w:t>
            </w:r>
            <w:r w:rsidR="00D97C6E">
              <w:rPr>
                <w:rFonts w:ascii="Century Gothic" w:eastAsia="Calibri" w:hAnsi="Century Gothic" w:cs="Times New Roman"/>
                <w:szCs w:val="20"/>
              </w:rPr>
              <w:t xml:space="preserve">word problems up to 20 with the missing number in one of these </w:t>
            </w:r>
            <w:r w:rsidR="00245CA0">
              <w:rPr>
                <w:rFonts w:ascii="Century Gothic" w:eastAsia="Calibri" w:hAnsi="Century Gothic" w:cs="Times New Roman"/>
                <w:szCs w:val="20"/>
              </w:rPr>
              <w:t xml:space="preserve">   </w:t>
            </w:r>
            <w:r w:rsidR="00D97C6E">
              <w:rPr>
                <w:rFonts w:ascii="Century Gothic" w:eastAsia="Calibri" w:hAnsi="Century Gothic" w:cs="Times New Roman"/>
                <w:szCs w:val="20"/>
              </w:rPr>
              <w:t>places:</w:t>
            </w:r>
          </w:p>
          <w:p w14:paraId="029B1716" w14:textId="3BA8647C" w:rsidR="00A86C31" w:rsidRPr="001F25EF" w:rsidRDefault="00D97C6E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              13+ 5= ____       OR   ____=4+10</w:t>
            </w:r>
            <w:r w:rsidR="00A86C31" w:rsidRPr="001F25EF">
              <w:rPr>
                <w:rFonts w:ascii="Century Gothic" w:eastAsia="Calibri" w:hAnsi="Century Gothic" w:cs="Times New Roman"/>
                <w:szCs w:val="20"/>
              </w:rPr>
              <w:t xml:space="preserve"> </w:t>
            </w:r>
          </w:p>
          <w:p w14:paraId="56B24070" w14:textId="77777777" w:rsidR="001F25EF" w:rsidRDefault="001F25EF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</w:p>
          <w:p w14:paraId="017B1F3C" w14:textId="6029A248" w:rsidR="003D1369" w:rsidRDefault="00D97C6E" w:rsidP="005B06DE">
            <w:pPr>
              <w:ind w:left="360"/>
              <w:jc w:val="right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             </w:t>
            </w:r>
          </w:p>
          <w:p w14:paraId="7D942BA3" w14:textId="1DAE1638" w:rsidR="003D1369" w:rsidRDefault="003D1369" w:rsidP="005B06DE">
            <w:pPr>
              <w:ind w:left="36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  <w:p w14:paraId="0A10DB75" w14:textId="36786A2E" w:rsidR="001F25EF" w:rsidRPr="00D97C6E" w:rsidRDefault="00652A71" w:rsidP="005B06DE">
            <w:pPr>
              <w:ind w:left="360"/>
              <w:jc w:val="right"/>
              <w:rPr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38784" behindDoc="0" locked="0" layoutInCell="1" allowOverlap="1" wp14:anchorId="51F10BC0" wp14:editId="4C34F999">
                      <wp:simplePos x="0" y="0"/>
                      <wp:positionH relativeFrom="column">
                        <wp:posOffset>-36195</wp:posOffset>
                      </wp:positionH>
                      <wp:positionV relativeFrom="paragraph">
                        <wp:posOffset>135255</wp:posOffset>
                      </wp:positionV>
                      <wp:extent cx="323850" cy="361950"/>
                      <wp:effectExtent l="19050" t="19050" r="38100" b="19050"/>
                      <wp:wrapNone/>
                      <wp:docPr id="5" name="Isosceles Tri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361950"/>
                              </a:xfrm>
                              <a:prstGeom prst="triangl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040C7290"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5" o:spid="_x0000_s1026" type="#_x0000_t5" style="position:absolute;margin-left:-2.85pt;margin-top:10.65pt;width:25.5pt;height:28.5pt;z-index:25163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" fillcolor="white [3201]" strokecolor="black [3213]" strokeweight="1pt"/>
                  </w:pict>
                </mc:Fallback>
              </mc:AlternateContent>
            </w:r>
            <w:r w:rsidR="003D1369">
              <w:rPr>
                <w:sz w:val="16"/>
                <w:szCs w:val="16"/>
              </w:rPr>
              <w:t xml:space="preserve"> </w:t>
            </w:r>
            <w:r w:rsidR="00D97C6E" w:rsidRPr="00D97C6E">
              <w:rPr>
                <w:sz w:val="16"/>
                <w:szCs w:val="16"/>
              </w:rPr>
              <w:t>Use addition within 20 to solve word problems involving process</w:t>
            </w:r>
            <w:r w:rsidR="00D97C6E">
              <w:rPr>
                <w:sz w:val="16"/>
                <w:szCs w:val="16"/>
              </w:rPr>
              <w:t>es of adding to, taking apart,</w:t>
            </w:r>
            <w:r w:rsidR="00D97C6E" w:rsidRPr="00D97C6E">
              <w:rPr>
                <w:sz w:val="16"/>
                <w:szCs w:val="16"/>
              </w:rPr>
              <w:t xml:space="preserve"> and comparing with unknown in addend position.</w:t>
            </w:r>
            <w:r w:rsidR="00C7400A" w:rsidRPr="00D97C6E">
              <w:rPr>
                <w:rFonts w:ascii="Century Gothic,Century Gothic,T" w:eastAsia="Century Gothic,Century Gothic,T" w:hAnsi="Century Gothic,Century Gothic,T" w:cs="Century Gothic,Century Gothic,T"/>
                <w:sz w:val="16"/>
                <w:szCs w:val="16"/>
              </w:rPr>
              <w:t xml:space="preserve"> (1.O.A.1</w:t>
            </w:r>
            <w:r w:rsidR="00C7400A"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  <w:t>)</w:t>
            </w:r>
          </w:p>
          <w:p w14:paraId="443F2C21" w14:textId="59C1A005" w:rsidR="00D97C6E" w:rsidRPr="00D97C6E" w:rsidRDefault="00D97C6E" w:rsidP="001F25EF">
            <w:pPr>
              <w:ind w:left="360"/>
              <w:rPr>
                <w:rFonts w:ascii="Century Gothic" w:hAnsi="Century Gothic"/>
              </w:rPr>
            </w:pPr>
            <w:r w:rsidRPr="00D97C6E">
              <w:rPr>
                <w:rFonts w:ascii="Century Gothic" w:hAnsi="Century Gothic"/>
              </w:rPr>
              <w:t xml:space="preserve">    I can solve</w:t>
            </w:r>
            <w:r w:rsidR="00A411DA">
              <w:rPr>
                <w:rFonts w:ascii="Century Gothic" w:hAnsi="Century Gothic"/>
              </w:rPr>
              <w:t xml:space="preserve"> addition</w:t>
            </w:r>
            <w:r w:rsidRPr="00D97C6E">
              <w:rPr>
                <w:rFonts w:ascii="Century Gothic" w:hAnsi="Century Gothic"/>
              </w:rPr>
              <w:t xml:space="preserve"> word problems up to 20 with the missing number in one of these places:</w:t>
            </w:r>
          </w:p>
          <w:p w14:paraId="58CE20A8" w14:textId="7E2C22F0" w:rsidR="00D97C6E" w:rsidRDefault="00D97C6E" w:rsidP="001F25EF">
            <w:pPr>
              <w:ind w:left="360"/>
              <w:rPr>
                <w:rFonts w:ascii="Century Gothic" w:hAnsi="Century Gothic"/>
              </w:rPr>
            </w:pPr>
            <w:r w:rsidRPr="00D97C6E">
              <w:rPr>
                <w:rFonts w:ascii="Century Gothic" w:hAnsi="Century Gothic"/>
              </w:rPr>
              <w:t xml:space="preserve">              4+ ____= 1</w:t>
            </w:r>
            <w:r w:rsidR="003D1369">
              <w:rPr>
                <w:rFonts w:ascii="Century Gothic" w:hAnsi="Century Gothic"/>
              </w:rPr>
              <w:t>7           OR      15= 6 + ___</w:t>
            </w:r>
          </w:p>
          <w:p w14:paraId="7E4554FC" w14:textId="77777777" w:rsidR="003D1369" w:rsidRPr="00D97C6E" w:rsidRDefault="003D1369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</w:p>
          <w:p w14:paraId="5C5C0E3D" w14:textId="7656023C" w:rsidR="00652A71" w:rsidRDefault="005B06DE" w:rsidP="005B06DE">
            <w:pPr>
              <w:pStyle w:val="NormalWeb"/>
              <w:spacing w:before="0" w:beforeAutospacing="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</w:t>
            </w:r>
            <w:r w:rsidR="00245CA0">
              <w:rPr>
                <w:sz w:val="16"/>
                <w:szCs w:val="16"/>
              </w:rPr>
              <w:t xml:space="preserve">   </w:t>
            </w:r>
          </w:p>
          <w:p w14:paraId="510EB8CC" w14:textId="6E117170" w:rsidR="00652A71" w:rsidRDefault="00652A71" w:rsidP="005B06DE">
            <w:pPr>
              <w:pStyle w:val="NormalWeb"/>
              <w:spacing w:before="0" w:beforeAutospacing="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</w:t>
            </w:r>
          </w:p>
          <w:p w14:paraId="423BB575" w14:textId="5CA09E13" w:rsidR="00C7400A" w:rsidRDefault="00652A71" w:rsidP="005B06DE">
            <w:pPr>
              <w:pStyle w:val="NormalWeb"/>
              <w:spacing w:before="0" w:beforeAutospacing="0"/>
              <w:jc w:val="right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00A56ACC" wp14:editId="71D969E0">
                      <wp:simplePos x="0" y="0"/>
                      <wp:positionH relativeFrom="column">
                        <wp:posOffset>-59055</wp:posOffset>
                      </wp:positionH>
                      <wp:positionV relativeFrom="paragraph">
                        <wp:posOffset>213995</wp:posOffset>
                      </wp:positionV>
                      <wp:extent cx="419100" cy="523875"/>
                      <wp:effectExtent l="19050" t="38100" r="38100" b="66675"/>
                      <wp:wrapNone/>
                      <wp:docPr id="18" name="Sun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9100" cy="523875"/>
                              </a:xfrm>
                              <a:prstGeom prst="sun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7FC10A3B" id="_x0000_t183" coordsize="21600,21600" o:spt="183" adj="5400" path="m21600,10800l@15@14@15@18xem18436,3163l@17@12@16@13xem10800,l@14@10@18@10xem3163,3163l@12@13@13@12xem,10800l@10@18@10@14xem3163,18436l@13@16@12@17xem10800,21600l@18@15@14@15xem18436,18436l@16@17@17@16xem10800@19qx@19,10800,10800@20@20,10800,10800@19xe">
                      <v:stroke joinstyle="miter"/>
                      <v:formulas>
                        <v:f eqn="sum 10800 0 #0"/>
                        <v:f eqn="prod @0 30274 32768"/>
                        <v:f eqn="prod @0 12540 32768"/>
                        <v:f eqn="sum @1 10800 0"/>
                        <v:f eqn="sum @2 10800 0"/>
                        <v:f eqn="sum 10800 0 @1"/>
                        <v:f eqn="sum 10800 0 @2"/>
                        <v:f eqn="prod @0 23170 32768"/>
                        <v:f eqn="sum @7 10800 0"/>
                        <v:f eqn="sum 10800 0 @7"/>
                        <v:f eqn="prod @5 3 4"/>
                        <v:f eqn="prod @6 3 4"/>
                        <v:f eqn="sum @10 791 0"/>
                        <v:f eqn="sum @11 791 0"/>
                        <v:f eqn="sum @11 2700 0"/>
                        <v:f eqn="sum 21600 0 @10"/>
                        <v:f eqn="sum 21600 0 @12"/>
                        <v:f eqn="sum 21600 0 @13"/>
                        <v:f eqn="sum 21600 0 @14"/>
                        <v:f eqn="val #0"/>
                        <v:f eqn="sum 21600 0 #0"/>
                      </v:formulas>
                      <v:path o:connecttype="rect" textboxrect="@9,@9,@8,@8"/>
                      <v:handles>
                        <v:h position="#0,center" xrange="2700,10125"/>
                      </v:handles>
                    </v:shapetype>
                    <v:shape id="Sun 18" o:spid="_x0000_s1026" type="#_x0000_t183" style="position:absolute;margin-left:-4.65pt;margin-top:16.85pt;width:33pt;height:41.25pt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" fillcolor="white [3201]" strokecolor="black [3213]" strokeweight="1pt"/>
                  </w:pict>
                </mc:Fallback>
              </mc:AlternateContent>
            </w:r>
            <w:r w:rsidR="00245CA0">
              <w:rPr>
                <w:sz w:val="16"/>
                <w:szCs w:val="16"/>
              </w:rPr>
              <w:t xml:space="preserve"> </w:t>
            </w:r>
            <w:r w:rsidR="005B06DE">
              <w:rPr>
                <w:sz w:val="16"/>
                <w:szCs w:val="16"/>
              </w:rPr>
              <w:t xml:space="preserve"> </w:t>
            </w:r>
            <w:r w:rsidR="004926E6" w:rsidRPr="00BB0417">
              <w:rPr>
                <w:sz w:val="16"/>
                <w:szCs w:val="16"/>
              </w:rPr>
              <w:t>Solve word problems involving addition of three whole numbers (sum less than or equal to 20)</w:t>
            </w:r>
            <w:r w:rsidR="00BB0417">
              <w:rPr>
                <w:sz w:val="16"/>
                <w:szCs w:val="16"/>
              </w:rPr>
              <w:t xml:space="preserve"> </w:t>
            </w:r>
            <w:r w:rsidR="005B06DE">
              <w:rPr>
                <w:sz w:val="16"/>
                <w:szCs w:val="16"/>
              </w:rPr>
              <w:t xml:space="preserve">using objects, drawings, and </w:t>
            </w:r>
            <w:r w:rsidR="004926E6" w:rsidRPr="00BB0417">
              <w:rPr>
                <w:sz w:val="16"/>
                <w:szCs w:val="16"/>
              </w:rPr>
              <w:t xml:space="preserve">equations. (1.OA.2) </w:t>
            </w:r>
          </w:p>
          <w:p w14:paraId="6877D8DD" w14:textId="7E5F88AA" w:rsidR="00C7400A" w:rsidRDefault="00C7400A" w:rsidP="004926E6">
            <w:pPr>
              <w:pStyle w:val="NormalWeb"/>
              <w:rPr>
                <w:rFonts w:ascii="Century Gothic" w:hAnsi="Century Gothic"/>
                <w:sz w:val="22"/>
                <w:szCs w:val="22"/>
              </w:rPr>
            </w:pPr>
            <w:r>
              <w:rPr>
                <w:sz w:val="16"/>
                <w:szCs w:val="16"/>
              </w:rPr>
              <w:t xml:space="preserve">                </w:t>
            </w:r>
            <w:r>
              <w:rPr>
                <w:rFonts w:ascii="Century Gothic" w:hAnsi="Century Gothic"/>
                <w:sz w:val="22"/>
                <w:szCs w:val="22"/>
              </w:rPr>
              <w:t>I can solve addition word problems where you need to add three numbers</w:t>
            </w:r>
          </w:p>
          <w:p w14:paraId="31C7D81B" w14:textId="2C5FB600" w:rsidR="003D1369" w:rsidRPr="001F25EF" w:rsidRDefault="00C7400A" w:rsidP="00652A71">
            <w:pPr>
              <w:pStyle w:val="NormalWeb"/>
              <w:rPr>
                <w:rFonts w:ascii="Century Gothic" w:eastAsia="Calibri" w:hAnsi="Century Gothic"/>
                <w:szCs w:val="20"/>
              </w:rPr>
            </w:pPr>
            <w:r>
              <w:rPr>
                <w:sz w:val="16"/>
                <w:szCs w:val="16"/>
              </w:rPr>
              <w:t xml:space="preserve">                      </w:t>
            </w:r>
            <w:r w:rsidR="00245CA0">
              <w:rPr>
                <w:sz w:val="16"/>
                <w:szCs w:val="16"/>
              </w:rPr>
              <w:t xml:space="preserve"> </w:t>
            </w:r>
            <w:r w:rsidR="009A410B">
              <w:rPr>
                <w:sz w:val="16"/>
                <w:szCs w:val="16"/>
              </w:rPr>
              <w:t xml:space="preserve">   </w:t>
            </w:r>
          </w:p>
          <w:p w14:paraId="2D96AC93" w14:textId="0FDE9E02" w:rsidR="00A868A5" w:rsidRPr="00C7400A" w:rsidRDefault="00A86C31" w:rsidP="00DE0250">
            <w:pPr>
              <w:ind w:left="702" w:hanging="702"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           </w:t>
            </w:r>
            <w:r w:rsidR="00DE0250">
              <w:rPr>
                <w:rFonts w:ascii="Century Gothic" w:eastAsia="Calibri" w:hAnsi="Century Gothic" w:cs="Times New Roman"/>
                <w:szCs w:val="20"/>
              </w:rPr>
              <w:t xml:space="preserve">                    </w:t>
            </w:r>
          </w:p>
          <w:p w14:paraId="6E3A4B56" w14:textId="5CEE3499" w:rsidR="00245CA0" w:rsidRPr="001F25EF" w:rsidRDefault="00245CA0" w:rsidP="00245CA0">
            <w:pPr>
              <w:ind w:left="360"/>
              <w:jc w:val="right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                           </w:t>
            </w:r>
            <w:r>
              <w:rPr>
                <w:rFonts w:ascii="Century Gothic" w:eastAsia="Calibri" w:hAnsi="Century Gothic" w:cs="Times New Roman"/>
                <w:sz w:val="16"/>
                <w:szCs w:val="16"/>
              </w:rPr>
              <w:t>Apply properties of operations as strategies to add and subtract. (1.OA.3)</w:t>
            </w:r>
          </w:p>
          <w:p w14:paraId="1296E6E7" w14:textId="5713E4C2" w:rsidR="00707B67" w:rsidRPr="00707B67" w:rsidRDefault="001F25EF" w:rsidP="00245CA0">
            <w:pPr>
              <w:ind w:left="702" w:hanging="702"/>
              <w:jc w:val="right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41856" behindDoc="0" locked="0" layoutInCell="1" allowOverlap="1" wp14:anchorId="313BD718" wp14:editId="107ED97E">
                      <wp:simplePos x="0" y="0"/>
                      <wp:positionH relativeFrom="column">
                        <wp:posOffset>-37465</wp:posOffset>
                      </wp:positionH>
                      <wp:positionV relativeFrom="paragraph">
                        <wp:posOffset>58420</wp:posOffset>
                      </wp:positionV>
                      <wp:extent cx="390525" cy="371475"/>
                      <wp:effectExtent l="0" t="0" r="28575" b="28575"/>
                      <wp:wrapNone/>
                      <wp:docPr id="8" name="Smiley Fac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0525" cy="371475"/>
                              </a:xfrm>
                              <a:prstGeom prst="smileyFac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53135DC" id="_x0000_t96" coordsize="21600,21600" o:spt="96" adj="17520" path="m10800,qx,10800,10800,21600,21600,10800,10800,xem7340,6445qx6215,7570,7340,8695,8465,7570,7340,6445xnfem14260,6445qx13135,7570,14260,8695,15385,7570,14260,6445xnfem4960@0c8853@3,12747@3,16640@0nfe">
                      <v:formulas>
                        <v:f eqn="sum 33030 0 #0"/>
                        <v:f eqn="prod #0 4 3"/>
                        <v:f eqn="prod @0 1 3"/>
                        <v:f eqn="sum @1 0 @2"/>
                      </v:formulas>
                      <v:path o:extrusionok="f" gradientshapeok="t" o:connecttype="custom" o:connectlocs="10800,0;3163,3163;0,10800;3163,18437;10800,21600;18437,18437;21600,10800;18437,3163" textboxrect="3163,3163,18437,18437"/>
                      <v:handles>
                        <v:h position="center,#0" yrange="15510,17520"/>
                      </v:handles>
                      <o:complex v:ext="view"/>
                    </v:shapetype>
                    <v:shape id="Smiley Face 8" o:spid="_x0000_s1026" type="#_x0000_t96" style="position:absolute;margin-left:-2.95pt;margin-top:4.6pt;width:30.75pt;height:29.25pt;z-index: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" fillcolor="white [3201]" strokecolor="black [3213]" strokeweight="1pt">
                      <v:stroke joinstyle="miter"/>
                    </v:shape>
                  </w:pict>
                </mc:Fallback>
              </mc:AlternateContent>
            </w:r>
          </w:p>
          <w:p w14:paraId="4224E2FE" w14:textId="785F5F57" w:rsidR="00707B67" w:rsidRPr="001F25EF" w:rsidRDefault="001F25EF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     </w:t>
            </w:r>
            <w:r w:rsidR="00707B67" w:rsidRPr="001F25EF">
              <w:rPr>
                <w:rFonts w:ascii="Century Gothic" w:eastAsia="Calibri" w:hAnsi="Century Gothic" w:cs="Times New Roman"/>
                <w:szCs w:val="20"/>
              </w:rPr>
              <w:t xml:space="preserve">I </w:t>
            </w:r>
            <w:r w:rsidR="00245CA0">
              <w:rPr>
                <w:rFonts w:ascii="Century Gothic" w:eastAsia="Calibri" w:hAnsi="Century Gothic" w:cs="Times New Roman"/>
                <w:szCs w:val="20"/>
              </w:rPr>
              <w:t>can show you how I can move numbers when adding to get the same answer</w:t>
            </w:r>
            <w:r w:rsidR="00245CA0" w:rsidRPr="001F25EF">
              <w:rPr>
                <w:rFonts w:ascii="Century Gothic" w:eastAsia="Calibri" w:hAnsi="Century Gothic" w:cs="Times New Roman"/>
                <w:szCs w:val="20"/>
              </w:rPr>
              <w:t>.</w:t>
            </w:r>
          </w:p>
          <w:p w14:paraId="1C24F128" w14:textId="77777777" w:rsidR="00707B67" w:rsidRPr="00707B67" w:rsidRDefault="00707B67" w:rsidP="00707B67">
            <w:pPr>
              <w:ind w:left="702" w:hanging="702"/>
              <w:rPr>
                <w:rFonts w:ascii="Century Gothic" w:eastAsia="Calibri" w:hAnsi="Century Gothic" w:cs="Times New Roman"/>
                <w:szCs w:val="20"/>
              </w:rPr>
            </w:pPr>
          </w:p>
          <w:p w14:paraId="50445EED" w14:textId="77777777" w:rsidR="00707B67" w:rsidRDefault="00707B67" w:rsidP="00A868A5">
            <w:pPr>
              <w:pStyle w:val="ListParagraph"/>
              <w:ind w:left="702" w:hanging="90"/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</w:tc>
      </w:tr>
      <w:tr w:rsidR="00707B67" w14:paraId="55951FE5" w14:textId="77777777" w:rsidTr="003D1369">
        <w:trPr>
          <w:trHeight w:val="3423"/>
        </w:trPr>
        <w:tc>
          <w:tcPr>
            <w:tcW w:w="971" w:type="dxa"/>
          </w:tcPr>
          <w:p w14:paraId="4B98B4DE" w14:textId="76DB3ADF" w:rsidR="00707B67" w:rsidRDefault="009A410B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  <w:r w:rsidRPr="000C7C9A">
              <w:rPr>
                <w:rFonts w:ascii="Century Gothic,Century Gothic,T" w:eastAsia="Century Gothic,Century Gothic,T" w:hAnsi="Century Gothic,Century Gothic,T" w:cs="Century Gothic,Century Gothic,T"/>
                <w:noProof/>
                <w:sz w:val="18"/>
                <w:szCs w:val="18"/>
              </w:rPr>
              <w:drawing>
                <wp:anchor distT="0" distB="0" distL="114300" distR="114300" simplePos="0" relativeHeight="251634688" behindDoc="0" locked="0" layoutInCell="1" allowOverlap="1" wp14:anchorId="3655A379" wp14:editId="017EE174">
                  <wp:simplePos x="0" y="0"/>
                  <wp:positionH relativeFrom="column">
                    <wp:posOffset>-89525</wp:posOffset>
                  </wp:positionH>
                  <wp:positionV relativeFrom="paragraph">
                    <wp:posOffset>497168</wp:posOffset>
                  </wp:positionV>
                  <wp:extent cx="669745" cy="892160"/>
                  <wp:effectExtent l="0" t="0" r="0" b="3810"/>
                  <wp:wrapNone/>
                  <wp:docPr id="2" name="Picture 2" descr="Image result for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9745" cy="892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0033" w:type="dxa"/>
          </w:tcPr>
          <w:p w14:paraId="3C5F7D05" w14:textId="1D685E83" w:rsidR="00707B67" w:rsidRDefault="001F25EF" w:rsidP="00707B67">
            <w:pPr>
              <w:rPr>
                <w:rFonts w:ascii="Century Gothic" w:eastAsia="Calibri" w:hAnsi="Century Gothic" w:cs="Times New Roman"/>
                <w:sz w:val="20"/>
                <w:szCs w:val="20"/>
              </w:rPr>
            </w:pPr>
            <w:r>
              <w:rPr>
                <w:rFonts w:ascii="Century Gothic" w:eastAsia="Calibri" w:hAnsi="Century Gothic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42880" behindDoc="0" locked="0" layoutInCell="1" allowOverlap="1" wp14:anchorId="47FE9524" wp14:editId="4FFA5C43">
                      <wp:simplePos x="0" y="0"/>
                      <wp:positionH relativeFrom="column">
                        <wp:posOffset>-46990</wp:posOffset>
                      </wp:positionH>
                      <wp:positionV relativeFrom="paragraph">
                        <wp:posOffset>54610</wp:posOffset>
                      </wp:positionV>
                      <wp:extent cx="533400" cy="342900"/>
                      <wp:effectExtent l="19050" t="0" r="19050" b="76200"/>
                      <wp:wrapNone/>
                      <wp:docPr id="9" name="Cloud Callout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3400" cy="342900"/>
                              </a:xfrm>
                              <a:prstGeom prst="cloudCallou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FDF62FD" w14:textId="260DFC18" w:rsidR="007E65A5" w:rsidRDefault="007E65A5" w:rsidP="001F25EF">
                                  <w:pPr>
                                    <w:jc w:val="center"/>
                                  </w:pPr>
                                  <w:r>
                                    <w:t xml:space="preserve">                         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47FE9524"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      <v:formulas>
                        <v:f eqn="sum #0 0 10800"/>
                        <v:f eqn="sum #1 0 10800"/>
                        <v:f eqn="cosatan2 10800 @0 @1"/>
                        <v:f eqn="sinatan2 10800 @0 @1"/>
                        <v:f eqn="sum @2 10800 0"/>
                        <v:f eqn="sum @3 10800 0"/>
                        <v:f eqn="sum @4 0 #0"/>
                        <v:f eqn="sum @5 0 #1"/>
                        <v:f eqn="mod @6 @7 0"/>
                        <v:f eqn="prod 600 11 1"/>
                        <v:f eqn="sum @8 0 @9"/>
                        <v:f eqn="prod @10 1 3"/>
                        <v:f eqn="prod 600 3 1"/>
                        <v:f eqn="sum @11 @12 0"/>
                        <v:f eqn="prod @13 @6 @8"/>
                        <v:f eqn="prod @13 @7 @8"/>
                        <v:f eqn="sum @14 #0 0"/>
                        <v:f eqn="sum @15 #1 0"/>
                        <v:f eqn="prod 600 8 1"/>
                        <v:f eqn="prod @11 2 1"/>
                        <v:f eqn="sum @18 @19 0"/>
                        <v:f eqn="prod @20 @6 @8"/>
                        <v:f eqn="prod @20 @7 @8"/>
                        <v:f eqn="sum @21 #0 0"/>
                        <v:f eqn="sum @22 #1 0"/>
                        <v:f eqn="prod 600 2 1"/>
                        <v:f eqn="sum #0 600 0"/>
                        <v:f eqn="sum #0 0 600"/>
                        <v:f eqn="sum #1 600 0"/>
                        <v:f eqn="sum #1 0 600"/>
                        <v:f eqn="sum @16 @25 0"/>
                        <v:f eqn="sum @16 0 @25"/>
                        <v:f eqn="sum @17 @25 0"/>
                        <v:f eqn="sum @17 0 @25"/>
                        <v:f eqn="sum @23 @12 0"/>
                        <v:f eqn="sum @23 0 @12"/>
                        <v:f eqn="sum @24 @12 0"/>
                        <v:f eqn="sum @24 0 @12"/>
                        <v:f eqn="val #0"/>
                        <v:f eqn="val #1"/>
                      </v:formulas>
                      <v:path o:extrusionok="f" o:connecttype="custom" o:connectlocs="67,10800;10800,21577;21582,10800;10800,1235;@38,@39" textboxrect="2977,3262,17087,17337"/>
                      <v:handles>
                        <v:h position="#0,#1"/>
                      </v:handles>
                      <o:complex v:ext="view"/>
                    </v:shapetype>
                    <v:shape id="Cloud Callout 9" o:spid="_x0000_s1026" type="#_x0000_t106" style="position:absolute;margin-left:-3.7pt;margin-top:4.3pt;width:42pt;height:27pt;z-index: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" adj="6300,24300" fillcolor="white [3201]" strokecolor="black [3213]" strokeweight="1pt">
                      <v:stroke joinstyle="miter"/>
                      <v:textbox>
                        <w:txbxContent>
                          <w:p w14:paraId="4FDF62FD" w14:textId="260DFC18" w:rsidR="007E65A5" w:rsidRDefault="007E65A5" w:rsidP="001F25EF">
                            <w:pPr>
                              <w:jc w:val="center"/>
                            </w:pPr>
                            <w:r>
                              <w:t xml:space="preserve">                           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64BF086" w14:textId="2942FD0C" w:rsidR="00707B67" w:rsidRPr="009A410B" w:rsidRDefault="001F25EF" w:rsidP="009A410B">
            <w:pPr>
              <w:pStyle w:val="NoSpacing"/>
            </w:pPr>
            <w:r>
              <w:rPr>
                <w:sz w:val="24"/>
                <w:szCs w:val="20"/>
              </w:rPr>
              <w:t xml:space="preserve">        </w:t>
            </w:r>
            <w:r w:rsidR="009A410B">
              <w:rPr>
                <w:sz w:val="24"/>
                <w:szCs w:val="20"/>
              </w:rPr>
              <w:t xml:space="preserve">        </w:t>
            </w:r>
            <w:r w:rsidR="00707B67" w:rsidRPr="009A410B">
              <w:t xml:space="preserve">I can draw pictures for addition and subtraction (within 10) word problems with missing numbers. </w:t>
            </w:r>
          </w:p>
          <w:p w14:paraId="1A571801" w14:textId="60B459E3" w:rsidR="00707B67" w:rsidRPr="009A410B" w:rsidRDefault="001F25EF" w:rsidP="009A410B">
            <w:pPr>
              <w:pStyle w:val="NoSpacing"/>
            </w:pPr>
            <w:r w:rsidRPr="009A410B">
              <w:rPr>
                <w:rFonts w:ascii="Century Gothic,Century Gothic,T" w:eastAsia="Century Gothic,Century Gothic,T" w:hAnsi="Century Gothic,Century Gothic,T" w:cs="Century Gothic,Century Gothic,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3904" behindDoc="0" locked="0" layoutInCell="1" allowOverlap="1" wp14:anchorId="068ABDE7" wp14:editId="05743E1E">
                      <wp:simplePos x="0" y="0"/>
                      <wp:positionH relativeFrom="column">
                        <wp:posOffset>-66040</wp:posOffset>
                      </wp:positionH>
                      <wp:positionV relativeFrom="paragraph">
                        <wp:posOffset>86995</wp:posOffset>
                      </wp:positionV>
                      <wp:extent cx="438150" cy="428625"/>
                      <wp:effectExtent l="19050" t="38100" r="19050" b="47625"/>
                      <wp:wrapNone/>
                      <wp:docPr id="10" name="5-Point Sta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8150" cy="428625"/>
                              </a:xfrm>
                              <a:prstGeom prst="star5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F1EF8CC" id="5-Point Star 10" o:spid="_x0000_s1026" style="position:absolute;margin-left:-5.2pt;margin-top:6.85pt;width:34.5pt;height:33.75pt;z-index: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3815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" path="m,163720r167359,1l219075,r51716,163721l438150,163720,302753,264904r51718,163720l219075,327438,83679,428624,135397,264904,,163720xe" fillcolor="white [3201]" strokecolor="black [3213]" strokeweight="1pt">
                      <v:stroke joinstyle="miter"/>
                      <v:path arrowok="t" o:connecttype="custom" o:connectlocs="0,163720;167359,163721;219075,0;270791,163721;438150,163720;302753,264904;354471,428624;219075,327438;83679,428624;135397,264904;0,163720" o:connectangles="0,0,0,0,0,0,0,0,0,0,0"/>
                    </v:shape>
                  </w:pict>
                </mc:Fallback>
              </mc:AlternateContent>
            </w:r>
          </w:p>
          <w:p w14:paraId="62CC3CC3" w14:textId="1D66B84C" w:rsidR="00954A5B" w:rsidRPr="009A410B" w:rsidRDefault="001F25EF" w:rsidP="009A410B">
            <w:pPr>
              <w:pStyle w:val="NoSpacing"/>
            </w:pPr>
            <w:r w:rsidRPr="009A410B">
              <w:t xml:space="preserve">    </w:t>
            </w:r>
            <w:r w:rsidR="009A410B">
              <w:t xml:space="preserve">         </w:t>
            </w:r>
            <w:r w:rsidR="00954A5B" w:rsidRPr="009A410B">
              <w:t xml:space="preserve">  </w:t>
            </w:r>
            <w:r w:rsidR="00707B67" w:rsidRPr="009A410B">
              <w:t xml:space="preserve">I can use subtraction within 10 to solve word problems using different </w:t>
            </w:r>
            <w:r w:rsidR="00954A5B" w:rsidRPr="009A410B">
              <w:t xml:space="preserve">   </w:t>
            </w:r>
            <w:r w:rsidR="009A410B">
              <w:t xml:space="preserve">  </w:t>
            </w:r>
          </w:p>
          <w:p w14:paraId="1A40913E" w14:textId="5648A84A" w:rsidR="00707B67" w:rsidRPr="009A410B" w:rsidRDefault="00954A5B" w:rsidP="009A410B">
            <w:pPr>
              <w:pStyle w:val="NoSpacing"/>
            </w:pPr>
            <w:r w:rsidRPr="009A410B">
              <w:t xml:space="preserve">      </w:t>
            </w:r>
            <w:r w:rsidR="009A410B">
              <w:t xml:space="preserve">      </w:t>
            </w:r>
            <w:r w:rsidRPr="009A410B">
              <w:t xml:space="preserve"> </w:t>
            </w:r>
            <w:r w:rsidR="00707B67" w:rsidRPr="009A410B">
              <w:t>strategies.</w:t>
            </w:r>
          </w:p>
          <w:p w14:paraId="3A10B7D0" w14:textId="6A6E4963" w:rsidR="00707B67" w:rsidRPr="009A410B" w:rsidRDefault="00954A5B" w:rsidP="009A410B">
            <w:pPr>
              <w:pStyle w:val="NoSpacing"/>
            </w:pPr>
            <w:r w:rsidRPr="009A410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4928" behindDoc="0" locked="0" layoutInCell="1" allowOverlap="1" wp14:anchorId="24025194" wp14:editId="3073B191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171450</wp:posOffset>
                      </wp:positionV>
                      <wp:extent cx="381000" cy="285750"/>
                      <wp:effectExtent l="66675" t="66675" r="66675" b="66675"/>
                      <wp:wrapNone/>
                      <wp:docPr id="11" name="Parallelogram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350848">
                                <a:off x="0" y="0"/>
                                <a:ext cx="381000" cy="285750"/>
                              </a:xfrm>
                              <a:prstGeom prst="parallelogram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75A699F4" id="_x0000_t7" coordsize="21600,21600" o:spt="7" adj="5400" path="m@0,l,21600@1,21600,21600,xe">
                      <v:stroke joinstyle="miter"/>
                      <v:formulas>
                        <v:f eqn="val #0"/>
                        <v:f eqn="sum width 0 #0"/>
                        <v:f eqn="prod #0 1 2"/>
                        <v:f eqn="sum width 0 @2"/>
                        <v:f eqn="mid #0 width"/>
                        <v:f eqn="mid @1 0"/>
                        <v:f eqn="prod height width #0"/>
                        <v:f eqn="prod @6 1 2"/>
                        <v:f eqn="sum height 0 @7"/>
                        <v:f eqn="prod width 1 2"/>
                        <v:f eqn="sum #0 0 @9"/>
                        <v:f eqn="if @10 @8 0"/>
                        <v:f eqn="if @10 @7 height"/>
                      </v:formulas>
                      <v:path gradientshapeok="t" o:connecttype="custom" o:connectlocs="@4,0;10800,@11;@3,10800;@5,21600;10800,@12;@2,10800" textboxrect="1800,1800,19800,19800;8100,8100,13500,13500;10800,10800,10800,10800"/>
                      <v:handles>
                        <v:h position="#0,topLeft" xrange="0,21600"/>
                      </v:handles>
                    </v:shapetype>
                    <v:shape id="Parallelogram 11" o:spid="_x0000_s1026" type="#_x0000_t7" style="position:absolute;margin-left:1.55pt;margin-top:13.5pt;width:30pt;height:22.5pt;rotation:-3548940fd;z-index: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" adj="4050" fillcolor="white [3201]" strokecolor="black [3213]" strokeweight="1pt"/>
                  </w:pict>
                </mc:Fallback>
              </mc:AlternateContent>
            </w:r>
          </w:p>
          <w:p w14:paraId="2E687A8F" w14:textId="5C25F7F5" w:rsidR="00707B67" w:rsidRPr="009A410B" w:rsidRDefault="00954A5B" w:rsidP="009A410B">
            <w:pPr>
              <w:pStyle w:val="NoSpacing"/>
            </w:pPr>
            <w:r w:rsidRPr="009A410B">
              <w:t xml:space="preserve">     </w:t>
            </w:r>
            <w:r w:rsidR="00707B67" w:rsidRPr="009A410B">
              <w:t>I</w:t>
            </w:r>
            <w:r w:rsidR="009A410B">
              <w:t xml:space="preserve">        </w:t>
            </w:r>
            <w:r w:rsidR="00707B67" w:rsidRPr="009A410B">
              <w:t xml:space="preserve"> can </w:t>
            </w:r>
            <w:r w:rsidRPr="009A410B">
              <w:t>figure out</w:t>
            </w:r>
            <w:r w:rsidR="00707B67" w:rsidRPr="009A410B">
              <w:t xml:space="preserve"> if equations involving addition are true or false</w:t>
            </w:r>
          </w:p>
          <w:p w14:paraId="79328B2D" w14:textId="77777777" w:rsidR="00707B67" w:rsidRPr="009A410B" w:rsidRDefault="00707B67" w:rsidP="009A410B">
            <w:pPr>
              <w:pStyle w:val="NoSpacing"/>
            </w:pPr>
          </w:p>
          <w:p w14:paraId="6FCEB206" w14:textId="1E379DD3" w:rsidR="00954A5B" w:rsidRPr="009A410B" w:rsidRDefault="00954A5B" w:rsidP="009A410B">
            <w:pPr>
              <w:pStyle w:val="NoSpacing"/>
            </w:pPr>
            <w:r w:rsidRPr="009A410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5952" behindDoc="0" locked="0" layoutInCell="1" allowOverlap="1" wp14:anchorId="56AE713B" wp14:editId="2AF76C65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128905</wp:posOffset>
                      </wp:positionV>
                      <wp:extent cx="333375" cy="295275"/>
                      <wp:effectExtent l="0" t="0" r="28575" b="28575"/>
                      <wp:wrapNone/>
                      <wp:docPr id="12" name="Cub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3375" cy="295275"/>
                              </a:xfrm>
                              <a:prstGeom prst="cub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DF326AC" id="_x0000_t16" coordsize="21600,21600" o:spt="16" adj="5400" path="m@0,l0@0,,21600@1,21600,21600@2,21600,xem0@0nfl@1@0,21600,em@1@0nfl@1,21600e">
                      <v:stroke joinstyle="miter"/>
                      <v:formulas>
                        <v:f eqn="val #0"/>
                        <v:f eqn="sum width 0 #0"/>
                        <v:f eqn="sum height 0 #0"/>
                        <v:f eqn="mid height #0"/>
                        <v:f eqn="prod @1 1 2"/>
                        <v:f eqn="prod @2 1 2"/>
                        <v:f eqn="mid width #0"/>
                      </v:formulas>
                      <v:path o:extrusionok="f" gradientshapeok="t" limo="10800,10800" o:connecttype="custom" o:connectlocs="@6,0;@4,@0;0,@3;@4,21600;@1,@3;21600,@5" o:connectangles="270,270,180,90,0,0" textboxrect="0,@0,@1,21600"/>
                      <v:handles>
                        <v:h position="topLeft,#0" switch="" yrange="0,21600"/>
                      </v:handles>
                      <o:complex v:ext="view"/>
                    </v:shapetype>
                    <v:shape id="Cube 12" o:spid="_x0000_s1026" type="#_x0000_t16" style="position:absolute;margin-left:.05pt;margin-top:10.15pt;width:26.25pt;height:23.2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" fillcolor="white [3201]" strokecolor="black [3213]" strokeweight="1pt"/>
                  </w:pict>
                </mc:Fallback>
              </mc:AlternateContent>
            </w:r>
          </w:p>
          <w:p w14:paraId="3577F23F" w14:textId="7BA3BF67" w:rsidR="00707B67" w:rsidRPr="009A410B" w:rsidRDefault="001F25EF" w:rsidP="009A410B">
            <w:pPr>
              <w:pStyle w:val="NoSpacing"/>
            </w:pPr>
            <w:r w:rsidRPr="009A410B">
              <w:t>I</w:t>
            </w:r>
            <w:r w:rsidR="00954A5B" w:rsidRPr="009A410B">
              <w:t xml:space="preserve">    I</w:t>
            </w:r>
            <w:r w:rsidR="009A410B">
              <w:t xml:space="preserve">       I</w:t>
            </w:r>
            <w:r w:rsidRPr="009A410B">
              <w:t xml:space="preserve"> can </w:t>
            </w:r>
            <w:r w:rsidR="00954A5B" w:rsidRPr="009A410B">
              <w:t>figure out</w:t>
            </w:r>
            <w:r w:rsidR="00707B67" w:rsidRPr="009A410B">
              <w:t xml:space="preserve"> if equations involving subtraction are true or false</w:t>
            </w:r>
          </w:p>
        </w:tc>
      </w:tr>
    </w:tbl>
    <w:p w14:paraId="54F57932" w14:textId="3822230F" w:rsidR="007E65A5" w:rsidRDefault="007E65A5" w:rsidP="00707B67"/>
    <w:p w14:paraId="093B790F" w14:textId="292530F5" w:rsidR="003D1369" w:rsidRDefault="003D1369" w:rsidP="003D1369">
      <w:pPr>
        <w:jc w:val="center"/>
      </w:pPr>
      <w:r w:rsidRPr="00707B67">
        <w:rPr>
          <w:sz w:val="52"/>
        </w:rPr>
        <w:lastRenderedPageBreak/>
        <w:t>Subtraction within 20</w:t>
      </w:r>
    </w:p>
    <w:tbl>
      <w:tblPr>
        <w:tblStyle w:val="TableGrid"/>
        <w:tblW w:w="11063" w:type="dxa"/>
        <w:tblLook w:val="04A0" w:firstRow="1" w:lastRow="0" w:firstColumn="1" w:lastColumn="0" w:noHBand="0" w:noVBand="1"/>
      </w:tblPr>
      <w:tblGrid>
        <w:gridCol w:w="976"/>
        <w:gridCol w:w="10087"/>
      </w:tblGrid>
      <w:tr w:rsidR="003D1369" w14:paraId="2A09A396" w14:textId="77777777" w:rsidTr="003D1369">
        <w:trPr>
          <w:trHeight w:val="892"/>
        </w:trPr>
        <w:tc>
          <w:tcPr>
            <w:tcW w:w="976" w:type="dxa"/>
          </w:tcPr>
          <w:p w14:paraId="499FEFB8" w14:textId="77777777" w:rsidR="003D1369" w:rsidRDefault="003D1369" w:rsidP="00957321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  <w:r>
              <w:rPr>
                <w:rFonts w:ascii="Century Gothic,Century Gothic,T" w:eastAsia="Century Gothic,Century Gothic,T" w:hAnsi="Century Gothic,Century Gothic,T" w:cs="Century Gothic,Century Gothic,T"/>
                <w:noProof/>
                <w:sz w:val="18"/>
                <w:szCs w:val="18"/>
              </w:rPr>
              <w:drawing>
                <wp:inline distT="0" distB="0" distL="0" distR="0" wp14:anchorId="416438A5" wp14:editId="3CDDEDF4">
                  <wp:extent cx="333375" cy="362364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1286138148[1]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072" cy="3739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87" w:type="dxa"/>
          </w:tcPr>
          <w:p w14:paraId="17BC3353" w14:textId="77777777" w:rsidR="003D1369" w:rsidRDefault="003D1369" w:rsidP="00957321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</w:tc>
      </w:tr>
      <w:tr w:rsidR="003D1369" w14:paraId="6E8FAAC5" w14:textId="77777777" w:rsidTr="003D1369">
        <w:trPr>
          <w:trHeight w:val="8313"/>
        </w:trPr>
        <w:tc>
          <w:tcPr>
            <w:tcW w:w="976" w:type="dxa"/>
          </w:tcPr>
          <w:p w14:paraId="4ED58051" w14:textId="77777777" w:rsidR="003D1369" w:rsidRDefault="003D1369" w:rsidP="00957321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  <w:p w14:paraId="6FA8808F" w14:textId="77777777" w:rsidR="003D1369" w:rsidRDefault="003D1369" w:rsidP="00957321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  <w:p w14:paraId="2E58E5B0" w14:textId="77777777" w:rsidR="003D1369" w:rsidRDefault="003D1369" w:rsidP="00957321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  <w:p w14:paraId="23704E9B" w14:textId="77777777" w:rsidR="003D1369" w:rsidRDefault="003D1369" w:rsidP="00957321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  <w:p w14:paraId="26845698" w14:textId="24546DA3" w:rsidR="003D1369" w:rsidRDefault="003D1369" w:rsidP="00957321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655168" behindDoc="0" locked="0" layoutInCell="1" allowOverlap="1" wp14:anchorId="7C342C62" wp14:editId="51AF0DB1">
                  <wp:simplePos x="0" y="0"/>
                  <wp:positionH relativeFrom="column">
                    <wp:posOffset>189865</wp:posOffset>
                  </wp:positionH>
                  <wp:positionV relativeFrom="paragraph">
                    <wp:posOffset>1042670</wp:posOffset>
                  </wp:positionV>
                  <wp:extent cx="612758" cy="848385"/>
                  <wp:effectExtent l="0" t="0" r="0" b="0"/>
                  <wp:wrapNone/>
                  <wp:docPr id="30" name="Picture 30" descr="Image result for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758" cy="848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0087" w:type="dxa"/>
          </w:tcPr>
          <w:p w14:paraId="0040578A" w14:textId="59E1090D" w:rsidR="003D1369" w:rsidRPr="00A411DA" w:rsidRDefault="003D1369" w:rsidP="00957321">
            <w:pPr>
              <w:ind w:left="360"/>
              <w:jc w:val="right"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2B8A1937" wp14:editId="7A7C12BB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187960</wp:posOffset>
                      </wp:positionV>
                      <wp:extent cx="446449" cy="476250"/>
                      <wp:effectExtent l="19050" t="19050" r="48895" b="57150"/>
                      <wp:wrapNone/>
                      <wp:docPr id="20" name="Lightning Bolt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46449" cy="476250"/>
                              </a:xfrm>
                              <a:prstGeom prst="lightningBol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7FC045DC" id="_x0000_t73" coordsize="21600,21600" o:spt="73" path="m8472,l,3890,7602,8382,5022,9705r7200,4192l10012,14915r11588,6685l14767,12877r1810,-870l11050,6797r1810,-717xe">
                      <v:stroke joinstyle="miter"/>
                      <v:path o:connecttype="custom" o:connectlocs="8472,0;0,3890;5022,9705;10012,14915;21600,21600;16577,12007;12860,6080" o:connectangles="270,270,180,180,90,0,0" textboxrect="8757,7437,13917,14277"/>
                    </v:shapetype>
                    <v:shape id="Lightning Bolt 20" o:spid="_x0000_s1026" type="#_x0000_t73" style="position:absolute;margin-left:-5.4pt;margin-top:14.8pt;width:35.15pt;height:37.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" fillcolor="white [3201]" strokecolor="black [3213]" strokeweight="1pt"/>
                  </w:pict>
                </mc:Fallback>
              </mc:AlternateContent>
            </w:r>
            <w:r>
              <w:rPr>
                <w:rFonts w:ascii="Century Gothic" w:eastAsia="Calibri" w:hAnsi="Century Gothic" w:cs="Times New Roman"/>
                <w:szCs w:val="20"/>
              </w:rPr>
              <w:t xml:space="preserve">                        </w:t>
            </w:r>
            <w:r w:rsidRPr="00A411DA">
              <w:rPr>
                <w:sz w:val="16"/>
                <w:szCs w:val="16"/>
              </w:rPr>
              <w:t>Use subtraction within 20 to solve word problems involving processes of adding to, taking apart, and comparing with unknown in</w:t>
            </w:r>
            <w:r>
              <w:rPr>
                <w:sz w:val="16"/>
                <w:szCs w:val="16"/>
              </w:rPr>
              <w:t xml:space="preserve"> the</w:t>
            </w:r>
            <w:r w:rsidRPr="00A411DA">
              <w:rPr>
                <w:sz w:val="16"/>
                <w:szCs w:val="16"/>
              </w:rPr>
              <w:t xml:space="preserve"> subtrahend position.</w:t>
            </w:r>
            <w:r w:rsidRPr="00D97C6E">
              <w:rPr>
                <w:rFonts w:ascii="Century Gothic,Century Gothic,T" w:eastAsia="Century Gothic,Century Gothic,T" w:hAnsi="Century Gothic,Century Gothic,T" w:cs="Century Gothic,Century Gothic,T"/>
                <w:sz w:val="16"/>
                <w:szCs w:val="16"/>
              </w:rPr>
              <w:t xml:space="preserve"> (1.O.A.1</w:t>
            </w:r>
            <w: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  <w:t>)</w:t>
            </w:r>
          </w:p>
          <w:p w14:paraId="3F6AFFD5" w14:textId="0184D321" w:rsidR="003D1369" w:rsidRDefault="003D1369" w:rsidP="00957321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  </w:t>
            </w:r>
            <w:r w:rsidRPr="001F25EF">
              <w:rPr>
                <w:rFonts w:ascii="Century Gothic" w:eastAsia="Calibri" w:hAnsi="Century Gothic" w:cs="Times New Roman"/>
                <w:szCs w:val="20"/>
              </w:rPr>
              <w:t xml:space="preserve">I can </w:t>
            </w:r>
            <w:r>
              <w:rPr>
                <w:rFonts w:ascii="Century Gothic" w:eastAsia="Calibri" w:hAnsi="Century Gothic" w:cs="Times New Roman"/>
                <w:szCs w:val="20"/>
              </w:rPr>
              <w:t>solve subtraction word problems up to 20 with the missing number in this place:</w:t>
            </w:r>
          </w:p>
          <w:p w14:paraId="06E558CA" w14:textId="50F435E2" w:rsidR="003D1369" w:rsidRPr="001F25EF" w:rsidRDefault="003D1369" w:rsidP="00957321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              15- ____= 9</w:t>
            </w:r>
            <w:r w:rsidRPr="001F25EF">
              <w:rPr>
                <w:rFonts w:ascii="Century Gothic" w:eastAsia="Calibri" w:hAnsi="Century Gothic" w:cs="Times New Roman"/>
                <w:szCs w:val="20"/>
              </w:rPr>
              <w:t xml:space="preserve">. </w:t>
            </w:r>
          </w:p>
          <w:p w14:paraId="40A0B1BF" w14:textId="54C9B992" w:rsidR="003D1369" w:rsidRDefault="003D1369" w:rsidP="00957321">
            <w:pPr>
              <w:pStyle w:val="ListParagraph"/>
              <w:ind w:left="702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</w:t>
            </w:r>
          </w:p>
          <w:p w14:paraId="132AB745" w14:textId="563427D5" w:rsidR="003D1369" w:rsidRDefault="003D1369" w:rsidP="00957321">
            <w:pPr>
              <w:pStyle w:val="ListParagraph"/>
              <w:ind w:left="702"/>
              <w:jc w:val="right"/>
              <w:rPr>
                <w:sz w:val="16"/>
                <w:szCs w:val="16"/>
              </w:rPr>
            </w:pPr>
          </w:p>
          <w:p w14:paraId="29E8F58A" w14:textId="2BB7EB18" w:rsidR="001652A5" w:rsidRDefault="001652A5" w:rsidP="00957321">
            <w:pPr>
              <w:pStyle w:val="ListParagraph"/>
              <w:ind w:left="702"/>
              <w:jc w:val="right"/>
              <w:rPr>
                <w:sz w:val="16"/>
                <w:szCs w:val="16"/>
              </w:rPr>
            </w:pPr>
          </w:p>
          <w:p w14:paraId="49C2AF9D" w14:textId="77777777" w:rsidR="001652A5" w:rsidRDefault="001652A5" w:rsidP="00957321">
            <w:pPr>
              <w:pStyle w:val="ListParagraph"/>
              <w:ind w:left="702"/>
              <w:jc w:val="right"/>
              <w:rPr>
                <w:sz w:val="16"/>
                <w:szCs w:val="16"/>
              </w:rPr>
            </w:pPr>
          </w:p>
          <w:p w14:paraId="7BA4028C" w14:textId="77777777" w:rsidR="003D1369" w:rsidRDefault="003D1369" w:rsidP="00957321">
            <w:pPr>
              <w:pStyle w:val="ListParagraph"/>
              <w:ind w:left="702"/>
              <w:jc w:val="right"/>
              <w:rPr>
                <w:sz w:val="16"/>
                <w:szCs w:val="16"/>
              </w:rPr>
            </w:pPr>
          </w:p>
          <w:p w14:paraId="25B2DD8C" w14:textId="77777777" w:rsidR="003D1369" w:rsidRDefault="003D1369" w:rsidP="00957321">
            <w:pPr>
              <w:pStyle w:val="ListParagraph"/>
              <w:ind w:left="702"/>
              <w:jc w:val="right"/>
              <w:rPr>
                <w:sz w:val="16"/>
                <w:szCs w:val="16"/>
              </w:rPr>
            </w:pPr>
          </w:p>
          <w:p w14:paraId="278BE70B" w14:textId="0C3DA92F" w:rsidR="003D1369" w:rsidRPr="00C7400A" w:rsidRDefault="003D1369" w:rsidP="00957321">
            <w:pPr>
              <w:pStyle w:val="ListParagraph"/>
              <w:ind w:left="702"/>
              <w:jc w:val="right"/>
              <w:rPr>
                <w:rFonts w:ascii="Century Gothic" w:eastAsia="Calibri" w:hAnsi="Century Gothic" w:cs="Times New Roman"/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8FE8594" wp14:editId="25127E21">
                      <wp:simplePos x="0" y="0"/>
                      <wp:positionH relativeFrom="column">
                        <wp:posOffset>-22860</wp:posOffset>
                      </wp:positionH>
                      <wp:positionV relativeFrom="paragraph">
                        <wp:posOffset>139700</wp:posOffset>
                      </wp:positionV>
                      <wp:extent cx="447675" cy="371475"/>
                      <wp:effectExtent l="38100" t="19050" r="47625" b="47625"/>
                      <wp:wrapNone/>
                      <wp:docPr id="14" name="5-Point Sta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47675" cy="371475"/>
                              </a:xfrm>
                              <a:prstGeom prst="star5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749BC3A" id="5-Point Star 14" o:spid="_x0000_s1026" style="position:absolute;margin-left:-1.8pt;margin-top:11pt;width:35.25pt;height:29.2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47675,371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" path="m,141890r170998,1l223838,r52839,141891l447675,141890,309334,229583r52842,141891l223838,283780,85499,371474,138341,229583,,141890xe" fillcolor="white [3201]" strokecolor="black [3213]" strokeweight="1pt">
                      <v:stroke joinstyle="miter"/>
                      <v:path arrowok="t" o:connecttype="custom" o:connectlocs="0,141890;170998,141891;223838,0;276677,141891;447675,141890;309334,229583;362176,371474;223838,283780;85499,371474;138341,229583;0,141890" o:connectangles="0,0,0,0,0,0,0,0,0,0,0"/>
                    </v:shape>
                  </w:pict>
                </mc:Fallback>
              </mc:AlternateContent>
            </w:r>
            <w:r>
              <w:rPr>
                <w:sz w:val="16"/>
                <w:szCs w:val="16"/>
              </w:rPr>
              <w:t xml:space="preserve">  </w:t>
            </w:r>
            <w:r w:rsidRPr="00C7400A">
              <w:rPr>
                <w:sz w:val="16"/>
                <w:szCs w:val="16"/>
              </w:rPr>
              <w:t>Use subtraction within 20 to solve word problems involving processes of adding to, taking apart, and comparing with unknown in difference position.</w:t>
            </w:r>
            <w:r w:rsidRPr="00D97C6E">
              <w:rPr>
                <w:rFonts w:ascii="Century Gothic,Century Gothic,T" w:eastAsia="Century Gothic,Century Gothic,T" w:hAnsi="Century Gothic,Century Gothic,T" w:cs="Century Gothic,Century Gothic,T"/>
                <w:sz w:val="16"/>
                <w:szCs w:val="16"/>
              </w:rPr>
              <w:t xml:space="preserve"> (1.O.A.1</w:t>
            </w:r>
            <w: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  <w:t>)</w:t>
            </w:r>
          </w:p>
          <w:p w14:paraId="3D2B6A89" w14:textId="21D8EB08" w:rsidR="003D1369" w:rsidRDefault="003D1369" w:rsidP="00957321">
            <w:pPr>
              <w:pStyle w:val="NormalWeb"/>
              <w:spacing w:before="0" w:beforeAutospacing="0"/>
              <w:rPr>
                <w:rFonts w:ascii="Century Gothic" w:eastAsia="Calibri" w:hAnsi="Century Gothic"/>
                <w:sz w:val="22"/>
                <w:szCs w:val="22"/>
              </w:rPr>
            </w:pPr>
            <w:r>
              <w:rPr>
                <w:rFonts w:ascii="Century Gothic" w:eastAsia="Calibri" w:hAnsi="Century Gothic"/>
                <w:szCs w:val="20"/>
              </w:rPr>
              <w:t xml:space="preserve">          </w:t>
            </w:r>
            <w:r w:rsidRPr="00C7400A">
              <w:rPr>
                <w:rFonts w:ascii="Century Gothic" w:eastAsia="Calibri" w:hAnsi="Century Gothic"/>
                <w:sz w:val="22"/>
                <w:szCs w:val="22"/>
              </w:rPr>
              <w:t xml:space="preserve">I can solve subtraction word problems up to 20 with the missing number in this place: </w:t>
            </w:r>
          </w:p>
          <w:p w14:paraId="45A2E5EE" w14:textId="4C48BBE0" w:rsidR="003D1369" w:rsidRDefault="003D1369" w:rsidP="00957321">
            <w:pPr>
              <w:pStyle w:val="NormalWeb"/>
              <w:spacing w:before="0" w:beforeAutospacing="0"/>
              <w:rPr>
                <w:rFonts w:ascii="Century Gothic" w:eastAsia="Calibri" w:hAnsi="Century Gothic"/>
                <w:sz w:val="22"/>
                <w:szCs w:val="22"/>
              </w:rPr>
            </w:pPr>
            <w:r>
              <w:rPr>
                <w:rFonts w:ascii="Century Gothic" w:eastAsia="Calibri" w:hAnsi="Century Gothic"/>
                <w:sz w:val="22"/>
                <w:szCs w:val="22"/>
              </w:rPr>
              <w:t xml:space="preserve">                        18-4= ____      OR </w:t>
            </w:r>
          </w:p>
          <w:p w14:paraId="342FDFEF" w14:textId="46126F68" w:rsidR="000C5D3D" w:rsidRDefault="000C5D3D" w:rsidP="00957321">
            <w:pPr>
              <w:pStyle w:val="NormalWeb"/>
              <w:spacing w:before="0" w:beforeAutospacing="0"/>
              <w:rPr>
                <w:rFonts w:ascii="Century Gothic" w:eastAsia="Calibri" w:hAnsi="Century Gothic"/>
                <w:sz w:val="22"/>
                <w:szCs w:val="22"/>
              </w:rPr>
            </w:pPr>
            <w:r>
              <w:rPr>
                <w:rFonts w:ascii="Century Gothic" w:eastAsia="Calibri" w:hAnsi="Century Gothic"/>
                <w:sz w:val="22"/>
                <w:szCs w:val="22"/>
              </w:rPr>
              <w:t xml:space="preserve">                         ____ - 5 = 14   </w:t>
            </w:r>
          </w:p>
          <w:p w14:paraId="4213FD56" w14:textId="137B9200" w:rsidR="000C5D3D" w:rsidRDefault="000C5D3D" w:rsidP="00957321">
            <w:pPr>
              <w:pStyle w:val="NormalWeb"/>
              <w:spacing w:before="0" w:beforeAutospacing="0"/>
              <w:rPr>
                <w:rFonts w:ascii="Century Gothic" w:eastAsia="Calibri" w:hAnsi="Century Gothic"/>
                <w:sz w:val="22"/>
                <w:szCs w:val="22"/>
              </w:rPr>
            </w:pPr>
          </w:p>
          <w:p w14:paraId="069CB649" w14:textId="77777777" w:rsidR="000C5D3D" w:rsidRPr="00C7400A" w:rsidRDefault="000C5D3D" w:rsidP="00957321">
            <w:pPr>
              <w:pStyle w:val="NormalWeb"/>
              <w:spacing w:before="0" w:beforeAutospacing="0"/>
              <w:rPr>
                <w:rFonts w:ascii="Century Gothic" w:eastAsia="Calibri" w:hAnsi="Century Gothic"/>
                <w:sz w:val="22"/>
                <w:szCs w:val="22"/>
              </w:rPr>
            </w:pPr>
          </w:p>
          <w:p w14:paraId="5D70B351" w14:textId="1E04DA74" w:rsidR="003D1369" w:rsidRPr="000C5D3D" w:rsidRDefault="003D1369" w:rsidP="000C5D3D">
            <w:pPr>
              <w:pStyle w:val="NormalWeb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</w:t>
            </w:r>
            <w:bookmarkStart w:id="0" w:name="_GoBack"/>
            <w:bookmarkEnd w:id="0"/>
            <w:r>
              <w:t xml:space="preserve">                               </w:t>
            </w:r>
          </w:p>
          <w:p w14:paraId="1D9A87DE" w14:textId="52BA8888" w:rsidR="003D1369" w:rsidRDefault="003D1369" w:rsidP="00957321">
            <w:pPr>
              <w:pStyle w:val="NormalWeb"/>
              <w:spacing w:before="0" w:beforeAutospacing="0"/>
              <w:jc w:val="right"/>
              <w:rPr>
                <w:sz w:val="16"/>
                <w:szCs w:val="16"/>
              </w:rPr>
            </w:pPr>
            <w:r>
              <w:t xml:space="preserve"> </w:t>
            </w:r>
            <w:r w:rsidRPr="00BB0417">
              <w:rPr>
                <w:sz w:val="16"/>
                <w:szCs w:val="16"/>
              </w:rPr>
              <w:t xml:space="preserve">Solve subtraction problems as unknown addend problems. (i.e. subtracting 10 – 8) </w:t>
            </w:r>
            <w:r>
              <w:rPr>
                <w:sz w:val="16"/>
                <w:szCs w:val="16"/>
              </w:rPr>
              <w:t xml:space="preserve">by finding the number that makes 10 </w:t>
            </w:r>
          </w:p>
          <w:p w14:paraId="38BC3E06" w14:textId="64C78E31" w:rsidR="003D1369" w:rsidRPr="00DE0250" w:rsidRDefault="003D1369" w:rsidP="00957321">
            <w:pPr>
              <w:pStyle w:val="NormalWeb"/>
              <w:spacing w:before="0" w:beforeAutospacing="0"/>
              <w:jc w:val="right"/>
              <w:rPr>
                <w:sz w:val="16"/>
                <w:szCs w:val="16"/>
              </w:rPr>
            </w:pPr>
            <w:r>
              <w:rPr>
                <w:rFonts w:eastAsia="Calibr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C2F90D8" wp14:editId="25843BDF">
                      <wp:simplePos x="0" y="0"/>
                      <wp:positionH relativeFrom="column">
                        <wp:posOffset>-18415</wp:posOffset>
                      </wp:positionH>
                      <wp:positionV relativeFrom="paragraph">
                        <wp:posOffset>267335</wp:posOffset>
                      </wp:positionV>
                      <wp:extent cx="381000" cy="342900"/>
                      <wp:effectExtent l="19050" t="0" r="38100" b="38100"/>
                      <wp:wrapNone/>
                      <wp:docPr id="23" name="Heart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000" cy="342900"/>
                              </a:xfrm>
                              <a:prstGeom prst="hear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D551197" id="Heart 23" o:spid="_x0000_s1026" style="position:absolute;margin-left:-1.45pt;margin-top:21.05pt;width:30pt;height:27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81000,342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" path="m190500,85725v79375,-200025,388938,,,257175c-198438,85725,111125,-114300,190500,85725xe" fillcolor="white [3201]" strokecolor="black [3213]" strokeweight="1pt">
                      <v:stroke joinstyle="miter"/>
                      <v:path arrowok="t" o:connecttype="custom" o:connectlocs="190500,85725;190500,342900;190500,85725" o:connectangles="0,0,0"/>
                    </v:shape>
                  </w:pict>
                </mc:Fallback>
              </mc:AlternateContent>
            </w:r>
            <w:r>
              <w:rPr>
                <w:sz w:val="16"/>
                <w:szCs w:val="16"/>
              </w:rPr>
              <w:t>when added to 8. (1.OA.4)</w:t>
            </w:r>
          </w:p>
          <w:p w14:paraId="28A434A3" w14:textId="77777777" w:rsidR="003D1369" w:rsidRDefault="003D1369" w:rsidP="00957321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     I can count on to find the difference when subtracting.</w:t>
            </w:r>
          </w:p>
          <w:p w14:paraId="6095D16A" w14:textId="1B394752" w:rsidR="003D1369" w:rsidRPr="003D1369" w:rsidRDefault="003D1369" w:rsidP="003D1369">
            <w:pPr>
              <w:ind w:left="360"/>
              <w:jc w:val="right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                           </w:t>
            </w:r>
          </w:p>
        </w:tc>
      </w:tr>
      <w:tr w:rsidR="003D1369" w14:paraId="65D17918" w14:textId="77777777" w:rsidTr="003D1369">
        <w:trPr>
          <w:trHeight w:val="3998"/>
        </w:trPr>
        <w:tc>
          <w:tcPr>
            <w:tcW w:w="976" w:type="dxa"/>
          </w:tcPr>
          <w:p w14:paraId="18972A8D" w14:textId="273D2E89" w:rsidR="003D1369" w:rsidRDefault="003D1369" w:rsidP="00957321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  <w:r w:rsidRPr="000C7C9A">
              <w:rPr>
                <w:rFonts w:ascii="Century Gothic,Century Gothic,T" w:eastAsia="Century Gothic,Century Gothic,T" w:hAnsi="Century Gothic,Century Gothic,T" w:cs="Century Gothic,Century Gothic,T"/>
                <w:noProof/>
                <w:sz w:val="18"/>
                <w:szCs w:val="18"/>
              </w:rPr>
              <w:drawing>
                <wp:anchor distT="0" distB="0" distL="114300" distR="114300" simplePos="0" relativeHeight="251657216" behindDoc="0" locked="0" layoutInCell="1" allowOverlap="1" wp14:anchorId="69319694" wp14:editId="2E6A9BC9">
                  <wp:simplePos x="0" y="0"/>
                  <wp:positionH relativeFrom="column">
                    <wp:posOffset>-89525</wp:posOffset>
                  </wp:positionH>
                  <wp:positionV relativeFrom="paragraph">
                    <wp:posOffset>497168</wp:posOffset>
                  </wp:positionV>
                  <wp:extent cx="669745" cy="892160"/>
                  <wp:effectExtent l="0" t="0" r="0" b="3810"/>
                  <wp:wrapNone/>
                  <wp:docPr id="31" name="Picture 31" descr="Image result for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9745" cy="892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0087" w:type="dxa"/>
          </w:tcPr>
          <w:p w14:paraId="7A4814BF" w14:textId="77777777" w:rsidR="003D1369" w:rsidRDefault="003D1369" w:rsidP="00957321">
            <w:pPr>
              <w:rPr>
                <w:rFonts w:ascii="Century Gothic" w:eastAsia="Calibri" w:hAnsi="Century Gothic" w:cs="Times New Roman"/>
                <w:sz w:val="20"/>
                <w:szCs w:val="20"/>
              </w:rPr>
            </w:pPr>
            <w:r>
              <w:rPr>
                <w:rFonts w:ascii="Century Gothic" w:eastAsia="Calibri" w:hAnsi="Century Gothic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9A0ABA6" wp14:editId="13E5C477">
                      <wp:simplePos x="0" y="0"/>
                      <wp:positionH relativeFrom="column">
                        <wp:posOffset>-46990</wp:posOffset>
                      </wp:positionH>
                      <wp:positionV relativeFrom="paragraph">
                        <wp:posOffset>54610</wp:posOffset>
                      </wp:positionV>
                      <wp:extent cx="533400" cy="342900"/>
                      <wp:effectExtent l="19050" t="0" r="19050" b="76200"/>
                      <wp:wrapNone/>
                      <wp:docPr id="25" name="Cloud Callout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3400" cy="342900"/>
                              </a:xfrm>
                              <a:prstGeom prst="cloudCallou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8C4285E" w14:textId="77777777" w:rsidR="003D1369" w:rsidRDefault="003D1369" w:rsidP="003D1369">
                                  <w:pPr>
                                    <w:jc w:val="center"/>
                                  </w:pPr>
                                  <w:r>
                                    <w:t xml:space="preserve">                         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9A0ABA6" id="Cloud Callout 25" o:spid="_x0000_s1027" type="#_x0000_t106" style="position:absolute;margin-left:-3.7pt;margin-top:4.3pt;width:42pt;height:27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" adj="6300,24300" fillcolor="white [3201]" strokecolor="black [3213]" strokeweight="1pt">
                      <v:stroke joinstyle="miter"/>
                      <v:textbox>
                        <w:txbxContent>
                          <w:p w14:paraId="18C4285E" w14:textId="77777777" w:rsidR="003D1369" w:rsidRDefault="003D1369" w:rsidP="003D1369">
                            <w:pPr>
                              <w:jc w:val="center"/>
                            </w:pPr>
                            <w:r>
                              <w:t xml:space="preserve">                           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A50E610" w14:textId="77777777" w:rsidR="003D1369" w:rsidRPr="009A410B" w:rsidRDefault="003D1369" w:rsidP="00957321">
            <w:pPr>
              <w:pStyle w:val="NoSpacing"/>
            </w:pPr>
            <w:r>
              <w:rPr>
                <w:sz w:val="24"/>
                <w:szCs w:val="20"/>
              </w:rPr>
              <w:t xml:space="preserve">                </w:t>
            </w:r>
            <w:r w:rsidRPr="009A410B">
              <w:t xml:space="preserve">I can draw pictures for addition and subtraction (within 10) word problems with missing numbers. </w:t>
            </w:r>
          </w:p>
          <w:p w14:paraId="4C96C542" w14:textId="77777777" w:rsidR="003D1369" w:rsidRPr="009A410B" w:rsidRDefault="003D1369" w:rsidP="00957321">
            <w:pPr>
              <w:pStyle w:val="NoSpacing"/>
            </w:pPr>
            <w:r w:rsidRPr="009A410B">
              <w:rPr>
                <w:rFonts w:ascii="Century Gothic,Century Gothic,T" w:eastAsia="Century Gothic,Century Gothic,T" w:hAnsi="Century Gothic,Century Gothic,T" w:cs="Century Gothic,Century Gothic,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0AED5CE" wp14:editId="7E4D3219">
                      <wp:simplePos x="0" y="0"/>
                      <wp:positionH relativeFrom="column">
                        <wp:posOffset>-66040</wp:posOffset>
                      </wp:positionH>
                      <wp:positionV relativeFrom="paragraph">
                        <wp:posOffset>86995</wp:posOffset>
                      </wp:positionV>
                      <wp:extent cx="438150" cy="428625"/>
                      <wp:effectExtent l="19050" t="38100" r="19050" b="47625"/>
                      <wp:wrapNone/>
                      <wp:docPr id="26" name="5-Point Sta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8150" cy="428625"/>
                              </a:xfrm>
                              <a:prstGeom prst="star5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F69A46D" id="5-Point Star 26" o:spid="_x0000_s1026" style="position:absolute;margin-left:-5.2pt;margin-top:6.85pt;width:34.5pt;height:33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3815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" path="m,163720r167359,1l219075,r51716,163721l438150,163720,302753,264904r51718,163720l219075,327438,83679,428624,135397,264904,,163720xe" fillcolor="white [3201]" strokecolor="black [3213]" strokeweight="1pt">
                      <v:stroke joinstyle="miter"/>
                      <v:path arrowok="t" o:connecttype="custom" o:connectlocs="0,163720;167359,163721;219075,0;270791,163721;438150,163720;302753,264904;354471,428624;219075,327438;83679,428624;135397,264904;0,163720" o:connectangles="0,0,0,0,0,0,0,0,0,0,0"/>
                    </v:shape>
                  </w:pict>
                </mc:Fallback>
              </mc:AlternateContent>
            </w:r>
          </w:p>
          <w:p w14:paraId="4F1A5FD3" w14:textId="77777777" w:rsidR="003D1369" w:rsidRPr="009A410B" w:rsidRDefault="003D1369" w:rsidP="00957321">
            <w:pPr>
              <w:pStyle w:val="NoSpacing"/>
            </w:pPr>
            <w:r w:rsidRPr="009A410B">
              <w:t xml:space="preserve">    </w:t>
            </w:r>
            <w:r>
              <w:t xml:space="preserve">         </w:t>
            </w:r>
            <w:r w:rsidRPr="009A410B">
              <w:t xml:space="preserve">  I can use subtraction within 10 to solve word problems using different    </w:t>
            </w:r>
            <w:r>
              <w:t xml:space="preserve">  </w:t>
            </w:r>
          </w:p>
          <w:p w14:paraId="41DAFC3E" w14:textId="77777777" w:rsidR="003D1369" w:rsidRPr="009A410B" w:rsidRDefault="003D1369" w:rsidP="00957321">
            <w:pPr>
              <w:pStyle w:val="NoSpacing"/>
            </w:pPr>
            <w:r w:rsidRPr="009A410B">
              <w:t xml:space="preserve">      </w:t>
            </w:r>
            <w:r>
              <w:t xml:space="preserve">      </w:t>
            </w:r>
            <w:r w:rsidRPr="009A410B">
              <w:t xml:space="preserve"> strategies.</w:t>
            </w:r>
          </w:p>
          <w:p w14:paraId="090BA128" w14:textId="77777777" w:rsidR="003D1369" w:rsidRPr="009A410B" w:rsidRDefault="003D1369" w:rsidP="00957321">
            <w:pPr>
              <w:pStyle w:val="NoSpacing"/>
            </w:pPr>
            <w:r w:rsidRPr="009A410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287E96E" wp14:editId="63132701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171450</wp:posOffset>
                      </wp:positionV>
                      <wp:extent cx="381000" cy="285750"/>
                      <wp:effectExtent l="66675" t="66675" r="66675" b="66675"/>
                      <wp:wrapNone/>
                      <wp:docPr id="27" name="Parallelogram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350848">
                                <a:off x="0" y="0"/>
                                <a:ext cx="381000" cy="285750"/>
                              </a:xfrm>
                              <a:prstGeom prst="parallelogram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65B66C3" id="Parallelogram 27" o:spid="_x0000_s1026" type="#_x0000_t7" style="position:absolute;margin-left:1.55pt;margin-top:13.5pt;width:30pt;height:22.5pt;rotation:-3548940fd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" adj="4050" fillcolor="white [3201]" strokecolor="black [3213]" strokeweight="1pt"/>
                  </w:pict>
                </mc:Fallback>
              </mc:AlternateContent>
            </w:r>
          </w:p>
          <w:p w14:paraId="1E322BB6" w14:textId="77777777" w:rsidR="003D1369" w:rsidRPr="009A410B" w:rsidRDefault="003D1369" w:rsidP="00957321">
            <w:pPr>
              <w:pStyle w:val="NoSpacing"/>
            </w:pPr>
            <w:r w:rsidRPr="009A410B">
              <w:t xml:space="preserve">     I</w:t>
            </w:r>
            <w:r>
              <w:t xml:space="preserve">        </w:t>
            </w:r>
            <w:r w:rsidRPr="009A410B">
              <w:t xml:space="preserve"> can figure out if equations involving addition are true or false</w:t>
            </w:r>
          </w:p>
          <w:p w14:paraId="05C3B718" w14:textId="77777777" w:rsidR="003D1369" w:rsidRPr="009A410B" w:rsidRDefault="003D1369" w:rsidP="00957321">
            <w:pPr>
              <w:pStyle w:val="NoSpacing"/>
            </w:pPr>
          </w:p>
          <w:p w14:paraId="4053BC41" w14:textId="77777777" w:rsidR="003D1369" w:rsidRPr="009A410B" w:rsidRDefault="003D1369" w:rsidP="00957321">
            <w:pPr>
              <w:pStyle w:val="NoSpacing"/>
            </w:pPr>
            <w:r w:rsidRPr="009A410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0CC4FEA" wp14:editId="6922BC31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128905</wp:posOffset>
                      </wp:positionV>
                      <wp:extent cx="333375" cy="295275"/>
                      <wp:effectExtent l="0" t="0" r="28575" b="28575"/>
                      <wp:wrapNone/>
                      <wp:docPr id="28" name="Cub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3375" cy="295275"/>
                              </a:xfrm>
                              <a:prstGeom prst="cub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C16B75" id="Cube 28" o:spid="_x0000_s1026" type="#_x0000_t16" style="position:absolute;margin-left:.05pt;margin-top:10.15pt;width:26.25pt;height:23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" fillcolor="white [3201]" strokecolor="black [3213]" strokeweight="1pt"/>
                  </w:pict>
                </mc:Fallback>
              </mc:AlternateContent>
            </w:r>
          </w:p>
          <w:p w14:paraId="6769EDB7" w14:textId="77777777" w:rsidR="003D1369" w:rsidRPr="009A410B" w:rsidRDefault="003D1369" w:rsidP="00957321">
            <w:pPr>
              <w:pStyle w:val="NoSpacing"/>
            </w:pPr>
            <w:r w:rsidRPr="009A410B">
              <w:t>I    I</w:t>
            </w:r>
            <w:r>
              <w:t xml:space="preserve">       I</w:t>
            </w:r>
            <w:r w:rsidRPr="009A410B">
              <w:t xml:space="preserve"> can figure out if equations involving subtraction are true or false</w:t>
            </w:r>
          </w:p>
        </w:tc>
      </w:tr>
    </w:tbl>
    <w:p w14:paraId="10A7C8A6" w14:textId="5BB6628B" w:rsidR="003D1369" w:rsidRDefault="003D1369" w:rsidP="00707B67"/>
    <w:sectPr w:rsidR="003D1369" w:rsidSect="00707B6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,Century Gothic,T">
    <w:altName w:val="Times New Roman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9" type="#_x0000_t75" style="width:816pt;height:768pt" o:bullet="t">
        <v:imagedata r:id="rId1" o:title="Five-pointed_star"/>
      </v:shape>
    </w:pict>
  </w:numPicBullet>
  <w:abstractNum w:abstractNumId="0" w15:restartNumberingAfterBreak="0">
    <w:nsid w:val="11B617DC"/>
    <w:multiLevelType w:val="hybridMultilevel"/>
    <w:tmpl w:val="2E0034CC"/>
    <w:lvl w:ilvl="0" w:tplc="BBEA8122">
      <w:start w:val="1"/>
      <w:numFmt w:val="bullet"/>
      <w:lvlText w:val="⎕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B16036"/>
    <w:multiLevelType w:val="hybridMultilevel"/>
    <w:tmpl w:val="129E752A"/>
    <w:lvl w:ilvl="0" w:tplc="BA94547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9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562A0B"/>
    <w:multiLevelType w:val="hybridMultilevel"/>
    <w:tmpl w:val="24508E44"/>
    <w:lvl w:ilvl="0" w:tplc="BBEA8122">
      <w:start w:val="1"/>
      <w:numFmt w:val="bullet"/>
      <w:lvlText w:val="⎕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740885"/>
    <w:multiLevelType w:val="hybridMultilevel"/>
    <w:tmpl w:val="DDEE7C50"/>
    <w:lvl w:ilvl="0" w:tplc="BA94547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9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MTC2MDc1MDA0MDFW0lEKTi0uzszPAykwrAUAUflzWCwAAAA="/>
  </w:docVars>
  <w:rsids>
    <w:rsidRoot w:val="00707B67"/>
    <w:rsid w:val="000C5D3D"/>
    <w:rsid w:val="000C7C9A"/>
    <w:rsid w:val="00133355"/>
    <w:rsid w:val="001652A5"/>
    <w:rsid w:val="001F25EF"/>
    <w:rsid w:val="00245CA0"/>
    <w:rsid w:val="002C24E1"/>
    <w:rsid w:val="003D1369"/>
    <w:rsid w:val="004926E6"/>
    <w:rsid w:val="004964A2"/>
    <w:rsid w:val="005B06DE"/>
    <w:rsid w:val="005E2B33"/>
    <w:rsid w:val="00652A71"/>
    <w:rsid w:val="00707B67"/>
    <w:rsid w:val="0072342F"/>
    <w:rsid w:val="007B0496"/>
    <w:rsid w:val="007E65A5"/>
    <w:rsid w:val="00954A5B"/>
    <w:rsid w:val="009A410B"/>
    <w:rsid w:val="00A411DA"/>
    <w:rsid w:val="00A868A5"/>
    <w:rsid w:val="00A86C31"/>
    <w:rsid w:val="00BB0417"/>
    <w:rsid w:val="00C10096"/>
    <w:rsid w:val="00C7400A"/>
    <w:rsid w:val="00D52B31"/>
    <w:rsid w:val="00D97C6E"/>
    <w:rsid w:val="00DC3985"/>
    <w:rsid w:val="00DE0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8157755"/>
  <w15:chartTrackingRefBased/>
  <w15:docId w15:val="{A0442C03-686F-49AE-A54B-70D9D7A0A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7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07B6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2B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2B3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4926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9A410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869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23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4.png"/><Relationship Id="rId4" Type="http://schemas.openxmlformats.org/officeDocument/2006/relationships/numbering" Target="numbering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cbd3fe3-9c20-4da0-b87d-0c9ac59cda36">
      <UserInfo>
        <DisplayName>Griesel, Elizabeth</DisplayName>
        <AccountId>21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0C2E51DBAC694E8213291EC005F0B4" ma:contentTypeVersion="2" ma:contentTypeDescription="Create a new document." ma:contentTypeScope="" ma:versionID="e0829b4a0e8c245608a9f2a5c387f78a">
  <xsd:schema xmlns:xsd="http://www.w3.org/2001/XMLSchema" xmlns:xs="http://www.w3.org/2001/XMLSchema" xmlns:p="http://schemas.microsoft.com/office/2006/metadata/properties" xmlns:ns2="0cbd3fe3-9c20-4da0-b87d-0c9ac59cda36" targetNamespace="http://schemas.microsoft.com/office/2006/metadata/properties" ma:root="true" ma:fieldsID="1df21274bf21b3e0440e8bedfe35e21f" ns2:_="">
    <xsd:import namespace="0cbd3fe3-9c20-4da0-b87d-0c9ac59cda3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bd3fe3-9c20-4da0-b87d-0c9ac59cda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06653E-10B2-497D-B176-1753D104B3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D2051B-8987-4990-81BF-BC9C85BB613D}">
  <ds:schemaRefs>
    <ds:schemaRef ds:uri="http://www.w3.org/XML/1998/namespace"/>
    <ds:schemaRef ds:uri="http://schemas.microsoft.com/office/2006/documentManagement/types"/>
    <ds:schemaRef ds:uri="http://purl.org/dc/dcmitype/"/>
    <ds:schemaRef ds:uri="http://purl.org/dc/terms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0cbd3fe3-9c20-4da0-b87d-0c9ac59cda36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46AB4C5C-14DA-484F-86CE-E4D3053C83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bd3fe3-9c20-4da0-b87d-0c9ac59cda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2</Pages>
  <Words>446</Words>
  <Characters>254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s Moines Public Schools</Company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ke, Jill</dc:creator>
  <cp:keywords/>
  <dc:description/>
  <cp:lastModifiedBy>Eganhouse, Erica</cp:lastModifiedBy>
  <cp:revision>5</cp:revision>
  <cp:lastPrinted>2017-01-10T13:38:00Z</cp:lastPrinted>
  <dcterms:created xsi:type="dcterms:W3CDTF">2017-01-10T13:30:00Z</dcterms:created>
  <dcterms:modified xsi:type="dcterms:W3CDTF">2017-01-10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0C2E51DBAC694E8213291EC005F0B4</vt:lpwstr>
  </property>
</Properties>
</file>